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1"/>
        <w:tblW w:w="5000" w:type="pct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417"/>
        <w:gridCol w:w="1417"/>
        <w:gridCol w:w="1421"/>
        <w:gridCol w:w="1136"/>
      </w:tblGrid>
      <w:tr w:rsidR="00F0619C" w:rsidRPr="0060160B" w14:paraId="71B2C091" w14:textId="77777777" w:rsidTr="00753E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bottom w:val="single" w:sz="4" w:space="0" w:color="auto"/>
            </w:tcBorders>
          </w:tcPr>
          <w:p w14:paraId="4CF86E78" w14:textId="406F7A18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able S 1:</w:t>
            </w:r>
            <w:r>
              <w:t xml:space="preserve"> </w:t>
            </w:r>
            <w:r w:rsidRPr="00A81B4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Concentration index 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for CVDs based on socioeconomic status in total sample and s</w:t>
            </w:r>
            <w:r w:rsidRPr="00366D2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eparately 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for </w:t>
            </w:r>
            <w:r w:rsidRPr="00366D2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le and female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. 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</w:p>
        </w:tc>
      </w:tr>
      <w:tr w:rsidR="00F0619C" w:rsidRPr="0060160B" w14:paraId="5160A36D" w14:textId="77777777" w:rsidTr="00753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pct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719265BF" w14:textId="77777777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757" w:type="pct"/>
            <w:vMerge w:val="restart"/>
            <w:tcBorders>
              <w:top w:val="single" w:sz="4" w:space="0" w:color="auto"/>
            </w:tcBorders>
            <w:vAlign w:val="center"/>
          </w:tcPr>
          <w:p w14:paraId="18563FF5" w14:textId="77777777" w:rsidR="00F0619C" w:rsidRPr="00FC4060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FC4060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US"/>
              </w:rPr>
              <w:t>Estimate</w:t>
            </w:r>
          </w:p>
        </w:tc>
        <w:tc>
          <w:tcPr>
            <w:tcW w:w="757" w:type="pct"/>
            <w:vMerge w:val="restart"/>
            <w:tcBorders>
              <w:top w:val="single" w:sz="4" w:space="0" w:color="auto"/>
            </w:tcBorders>
            <w:vAlign w:val="center"/>
          </w:tcPr>
          <w:p w14:paraId="3FE05F50" w14:textId="77777777" w:rsidR="00F0619C" w:rsidRPr="00FC4060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FC4060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STE</w:t>
            </w:r>
          </w:p>
        </w:tc>
        <w:tc>
          <w:tcPr>
            <w:tcW w:w="1366" w:type="pct"/>
            <w:gridSpan w:val="2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1DB55A94" w14:textId="77777777" w:rsidR="00F0619C" w:rsidRPr="00FC4060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95% CI</w:t>
            </w:r>
          </w:p>
        </w:tc>
      </w:tr>
      <w:tr w:rsidR="00F0619C" w:rsidRPr="0060160B" w14:paraId="569ECA88" w14:textId="77777777" w:rsidTr="00753ECA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36A6744" w14:textId="77777777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757" w:type="pct"/>
            <w:vMerge/>
            <w:tcBorders>
              <w:bottom w:val="single" w:sz="4" w:space="0" w:color="FFFFFF" w:themeColor="background1"/>
            </w:tcBorders>
          </w:tcPr>
          <w:p w14:paraId="240846F0" w14:textId="77777777" w:rsidR="00F0619C" w:rsidRPr="00FC4060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57" w:type="pct"/>
            <w:vMerge/>
            <w:tcBorders>
              <w:bottom w:val="single" w:sz="4" w:space="0" w:color="FFFFFF" w:themeColor="background1"/>
            </w:tcBorders>
          </w:tcPr>
          <w:p w14:paraId="6C96379B" w14:textId="77777777" w:rsidR="00F0619C" w:rsidRPr="00FC4060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59" w:type="pct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59E02E04" w14:textId="77777777" w:rsidR="00F0619C" w:rsidRPr="00FC4060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FC4060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LB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FFFFFF" w:themeColor="background1"/>
            </w:tcBorders>
          </w:tcPr>
          <w:p w14:paraId="08524146" w14:textId="77777777" w:rsidR="00F0619C" w:rsidRPr="00FC4060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FC4060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U</w:t>
            </w:r>
          </w:p>
        </w:tc>
      </w:tr>
      <w:tr w:rsidR="00F0619C" w:rsidRPr="0060160B" w14:paraId="5F83DCF3" w14:textId="77777777" w:rsidTr="00753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4CCB4C6" w14:textId="77777777" w:rsidR="00F0619C" w:rsidRPr="000022B2" w:rsidRDefault="00F0619C" w:rsidP="00753ECA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0022B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I for CVDs 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for 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en</w:t>
            </w:r>
          </w:p>
        </w:tc>
        <w:tc>
          <w:tcPr>
            <w:tcW w:w="75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C3FE2F3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6</w:t>
            </w:r>
          </w:p>
        </w:tc>
        <w:tc>
          <w:tcPr>
            <w:tcW w:w="75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F26802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9</w:t>
            </w:r>
          </w:p>
        </w:tc>
        <w:tc>
          <w:tcPr>
            <w:tcW w:w="75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38CE581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04</w:t>
            </w:r>
          </w:p>
        </w:tc>
        <w:tc>
          <w:tcPr>
            <w:tcW w:w="60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F4D31FF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2</w:t>
            </w:r>
          </w:p>
        </w:tc>
      </w:tr>
      <w:tr w:rsidR="00F0619C" w:rsidRPr="0060160B" w14:paraId="0E778815" w14:textId="77777777" w:rsidTr="00753E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0C043E5" w14:textId="77777777" w:rsidR="00F0619C" w:rsidRPr="000022B2" w:rsidRDefault="00F0619C" w:rsidP="00753ECA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0022B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 for CVDs for Women</w:t>
            </w:r>
          </w:p>
        </w:tc>
        <w:tc>
          <w:tcPr>
            <w:tcW w:w="75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AF99E6E" w14:textId="77777777" w:rsidR="00F0619C" w:rsidRPr="0060160B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87</w:t>
            </w:r>
          </w:p>
        </w:tc>
        <w:tc>
          <w:tcPr>
            <w:tcW w:w="75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53FAD90" w14:textId="77777777" w:rsidR="00F0619C" w:rsidRPr="0060160B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7</w:t>
            </w:r>
          </w:p>
        </w:tc>
        <w:tc>
          <w:tcPr>
            <w:tcW w:w="75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6F251B7" w14:textId="77777777" w:rsidR="00F0619C" w:rsidRPr="0060160B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21</w:t>
            </w:r>
          </w:p>
        </w:tc>
        <w:tc>
          <w:tcPr>
            <w:tcW w:w="60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935C29B" w14:textId="77777777" w:rsidR="00F0619C" w:rsidRPr="0060160B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5</w:t>
            </w:r>
          </w:p>
        </w:tc>
      </w:tr>
      <w:tr w:rsidR="00F0619C" w:rsidRPr="0060160B" w14:paraId="6931BD2F" w14:textId="77777777" w:rsidTr="00753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pct"/>
            <w:tcBorders>
              <w:top w:val="single" w:sz="4" w:space="0" w:color="FFFFFF" w:themeColor="background1"/>
              <w:bottom w:val="single" w:sz="4" w:space="0" w:color="000000" w:themeColor="text1"/>
            </w:tcBorders>
          </w:tcPr>
          <w:p w14:paraId="1AAC43F4" w14:textId="77777777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0022B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 for CVDs for total population</w:t>
            </w:r>
          </w:p>
        </w:tc>
        <w:tc>
          <w:tcPr>
            <w:tcW w:w="757" w:type="pct"/>
            <w:tcBorders>
              <w:top w:val="single" w:sz="4" w:space="0" w:color="FFFFFF" w:themeColor="background1"/>
              <w:bottom w:val="single" w:sz="4" w:space="0" w:color="000000" w:themeColor="text1"/>
            </w:tcBorders>
          </w:tcPr>
          <w:p w14:paraId="5DB7B591" w14:textId="77777777" w:rsidR="00F0619C" w:rsidRPr="00891D83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891D8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77</w:t>
            </w:r>
          </w:p>
        </w:tc>
        <w:tc>
          <w:tcPr>
            <w:tcW w:w="757" w:type="pct"/>
            <w:tcBorders>
              <w:top w:val="single" w:sz="4" w:space="0" w:color="FFFFFF" w:themeColor="background1"/>
              <w:bottom w:val="single" w:sz="4" w:space="0" w:color="000000" w:themeColor="text1"/>
            </w:tcBorders>
          </w:tcPr>
          <w:p w14:paraId="6BBD51EA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2</w:t>
            </w:r>
          </w:p>
        </w:tc>
        <w:tc>
          <w:tcPr>
            <w:tcW w:w="759" w:type="pct"/>
            <w:tcBorders>
              <w:top w:val="single" w:sz="4" w:space="0" w:color="FFFFFF" w:themeColor="background1"/>
              <w:bottom w:val="single" w:sz="4" w:space="0" w:color="000000" w:themeColor="text1"/>
            </w:tcBorders>
          </w:tcPr>
          <w:p w14:paraId="58FC80D5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103</w:t>
            </w:r>
          </w:p>
        </w:tc>
        <w:tc>
          <w:tcPr>
            <w:tcW w:w="607" w:type="pct"/>
            <w:tcBorders>
              <w:top w:val="single" w:sz="4" w:space="0" w:color="FFFFFF" w:themeColor="background1"/>
              <w:bottom w:val="single" w:sz="4" w:space="0" w:color="000000" w:themeColor="text1"/>
            </w:tcBorders>
          </w:tcPr>
          <w:p w14:paraId="69E74AE9" w14:textId="77777777" w:rsidR="00F0619C" w:rsidRPr="00891D83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891D8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0.06</w:t>
            </w:r>
          </w:p>
        </w:tc>
      </w:tr>
    </w:tbl>
    <w:p w14:paraId="3433AD89" w14:textId="77777777" w:rsidR="00F0619C" w:rsidRDefault="00F0619C" w:rsidP="00F0619C"/>
    <w:tbl>
      <w:tblPr>
        <w:tblStyle w:val="PlainTable21"/>
        <w:tblW w:w="4746" w:type="pct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2609"/>
        <w:gridCol w:w="2586"/>
      </w:tblGrid>
      <w:tr w:rsidR="00F0619C" w:rsidRPr="0060160B" w14:paraId="1DBD4976" w14:textId="77777777" w:rsidTr="00753E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bottom w:val="single" w:sz="4" w:space="0" w:color="auto"/>
            </w:tcBorders>
            <w:vAlign w:val="center"/>
          </w:tcPr>
          <w:p w14:paraId="3D95251B" w14:textId="1B6302CF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Table 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 2: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Results of RII and SII indices in 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VDs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prevalence  </w:t>
            </w:r>
          </w:p>
        </w:tc>
      </w:tr>
      <w:tr w:rsidR="00F0619C" w:rsidRPr="0060160B" w14:paraId="3EF0DC46" w14:textId="77777777" w:rsidTr="00753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7" w:type="pct"/>
            <w:tcBorders>
              <w:top w:val="single" w:sz="4" w:space="0" w:color="auto"/>
              <w:bottom w:val="single" w:sz="4" w:space="0" w:color="auto"/>
            </w:tcBorders>
          </w:tcPr>
          <w:p w14:paraId="01B806BE" w14:textId="77777777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468" w:type="pct"/>
            <w:tcBorders>
              <w:top w:val="single" w:sz="4" w:space="0" w:color="auto"/>
              <w:bottom w:val="single" w:sz="4" w:space="0" w:color="auto"/>
            </w:tcBorders>
          </w:tcPr>
          <w:p w14:paraId="0BE75675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Value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b</w:t>
            </w:r>
            <w:proofErr w:type="spellEnd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1455" w:type="pct"/>
            <w:tcBorders>
              <w:top w:val="single" w:sz="4" w:space="0" w:color="auto"/>
              <w:bottom w:val="single" w:sz="4" w:space="0" w:color="auto"/>
            </w:tcBorders>
          </w:tcPr>
          <w:p w14:paraId="44EC7928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Value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c</w:t>
            </w:r>
            <w:proofErr w:type="spellEnd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F0619C" w:rsidRPr="0060160B" w14:paraId="7DE3E3B0" w14:textId="77777777" w:rsidTr="00753E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7" w:type="pct"/>
            <w:tcBorders>
              <w:top w:val="single" w:sz="4" w:space="0" w:color="auto"/>
            </w:tcBorders>
          </w:tcPr>
          <w:p w14:paraId="393F3170" w14:textId="77777777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lope index of inequality (95% CI)</w:t>
            </w:r>
          </w:p>
        </w:tc>
        <w:tc>
          <w:tcPr>
            <w:tcW w:w="1468" w:type="pct"/>
            <w:tcBorders>
              <w:top w:val="single" w:sz="4" w:space="0" w:color="auto"/>
            </w:tcBorders>
          </w:tcPr>
          <w:p w14:paraId="48585E85" w14:textId="77777777" w:rsidR="00F0619C" w:rsidRPr="0060160B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11 (0.09 – </w:t>
            </w:r>
            <w:proofErr w:type="gramStart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2)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1455" w:type="pct"/>
            <w:tcBorders>
              <w:top w:val="single" w:sz="4" w:space="0" w:color="auto"/>
            </w:tcBorders>
          </w:tcPr>
          <w:p w14:paraId="012EDD13" w14:textId="77777777" w:rsidR="00F0619C" w:rsidRPr="0060160B" w:rsidRDefault="00F0619C" w:rsidP="00753ECA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07 (0.06 – </w:t>
            </w:r>
            <w:proofErr w:type="gramStart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1)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</w:tr>
      <w:tr w:rsidR="00F0619C" w:rsidRPr="0060160B" w14:paraId="3D72566C" w14:textId="77777777" w:rsidTr="00753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7" w:type="pct"/>
            <w:tcBorders>
              <w:top w:val="none" w:sz="0" w:space="0" w:color="auto"/>
              <w:bottom w:val="single" w:sz="4" w:space="0" w:color="auto"/>
            </w:tcBorders>
          </w:tcPr>
          <w:p w14:paraId="2AA2C336" w14:textId="77777777" w:rsidR="00F0619C" w:rsidRPr="0060160B" w:rsidRDefault="00F0619C" w:rsidP="00753ECA">
            <w:pPr>
              <w:spacing w:line="36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elative index of inequality (95% CI)</w:t>
            </w:r>
          </w:p>
        </w:tc>
        <w:tc>
          <w:tcPr>
            <w:tcW w:w="1468" w:type="pct"/>
            <w:tcBorders>
              <w:top w:val="none" w:sz="0" w:space="0" w:color="auto"/>
              <w:bottom w:val="single" w:sz="4" w:space="0" w:color="auto"/>
            </w:tcBorders>
          </w:tcPr>
          <w:p w14:paraId="4127BFC4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1.64 (1.41- </w:t>
            </w:r>
            <w:proofErr w:type="gramStart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91)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1455" w:type="pct"/>
            <w:tcBorders>
              <w:top w:val="none" w:sz="0" w:space="0" w:color="auto"/>
              <w:bottom w:val="single" w:sz="4" w:space="0" w:color="auto"/>
            </w:tcBorders>
          </w:tcPr>
          <w:p w14:paraId="2CF4912E" w14:textId="77777777" w:rsidR="00F0619C" w:rsidRPr="0060160B" w:rsidRDefault="00F0619C" w:rsidP="00753ECA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</w:pP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1.45 (1.23 – </w:t>
            </w:r>
            <w:proofErr w:type="gramStart"/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.69)</w:t>
            </w:r>
            <w:r w:rsidRPr="0060160B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gramEnd"/>
          </w:p>
        </w:tc>
      </w:tr>
    </w:tbl>
    <w:p w14:paraId="666A365D" w14:textId="77777777" w:rsidR="00F0619C" w:rsidRPr="008B59C2" w:rsidRDefault="00F0619C" w:rsidP="00F0619C">
      <w:pPr>
        <w:spacing w:line="48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8B59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vertAlign w:val="superscript"/>
        </w:rPr>
        <w:t xml:space="preserve">a </w:t>
      </w:r>
      <w:r w:rsidRPr="008B59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p-value&lt;0.001; </w:t>
      </w:r>
      <w:r w:rsidRPr="008B59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vertAlign w:val="superscript"/>
        </w:rPr>
        <w:t>b</w:t>
      </w:r>
      <w:r w:rsidRPr="008B59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Adjusted for age; </w:t>
      </w:r>
      <w:r w:rsidRPr="008B59C2">
        <w:rPr>
          <w:rFonts w:asciiTheme="majorBidi" w:hAnsiTheme="majorBidi" w:cstheme="majorBidi"/>
          <w:b/>
          <w:bCs/>
          <w:color w:val="000000" w:themeColor="text1"/>
          <w:sz w:val="24"/>
          <w:szCs w:val="24"/>
          <w:vertAlign w:val="superscript"/>
        </w:rPr>
        <w:t>c</w:t>
      </w:r>
      <w:r w:rsidRPr="008B59C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Adjusted for age and sex. </w:t>
      </w:r>
    </w:p>
    <w:p w14:paraId="6016FC0F" w14:textId="77777777" w:rsidR="004303B8" w:rsidRDefault="004303B8"/>
    <w:sectPr w:rsidR="004303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jM1Mjc0NjA2NDBU0lEKTi0uzszPAykwrAUAjvATSywAAAA="/>
  </w:docVars>
  <w:rsids>
    <w:rsidRoot w:val="00F0619C"/>
    <w:rsid w:val="001926D0"/>
    <w:rsid w:val="004303B8"/>
    <w:rsid w:val="00F06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6E0DB"/>
  <w15:chartTrackingRefBased/>
  <w15:docId w15:val="{178FAB92-D5C7-4F4C-A859-DB31EB92D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0619C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PlainTable21">
    <w:name w:val="Plain Table 21"/>
    <w:basedOn w:val="a1"/>
    <w:uiPriority w:val="42"/>
    <w:rsid w:val="00F0619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Zandian</dc:creator>
  <cp:keywords/>
  <dc:description/>
  <cp:lastModifiedBy>KSE</cp:lastModifiedBy>
  <cp:revision>2</cp:revision>
  <dcterms:created xsi:type="dcterms:W3CDTF">2022-05-31T06:16:00Z</dcterms:created>
  <dcterms:modified xsi:type="dcterms:W3CDTF">2022-05-31T06:16:00Z</dcterms:modified>
</cp:coreProperties>
</file>